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Dissolved</w:t>
      </w:r>
      <w:r>
        <w:t xml:space="preserve"> </w:t>
      </w:r>
      <w:r>
        <w:t xml:space="preserve">Oxygen</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Dissolved_Oxygen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Dissolved_Oxygen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Dissolved_Oxygen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9"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Dissolved_Oxygen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Dissolved_Oxygen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Dissolved_Oxygen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Dissolved_Oxygen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Dissolved_Oxygen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Dissolved_Oxygen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p>
    <w:bookmarkEnd w:id="59"/>
    <w:bookmarkStart w:id="60"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60"/>
    <w:bookmarkStart w:id="61"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Dissolved Oxygen</dc:title>
  <dc:creator/>
  <cp:keywords/>
  <dcterms:created xsi:type="dcterms:W3CDTF">2022-11-07T20:07:05Z</dcterms:created>
  <dcterms:modified xsi:type="dcterms:W3CDTF">2022-11-07T20:0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